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gie Rod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1 1st Street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gie.rodi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422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en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